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264FB03E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1445C9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1445C9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1445C9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6E347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java</w:t>
      </w:r>
      <w:r w:rsidR="00306C9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5A0958" w:rsidRPr="005A09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litsko-dalmatinske</w:t>
      </w:r>
      <w:r w:rsidR="005A0958" w:rsidRPr="00AF5ED4">
        <w:rPr>
          <w:rFonts w:ascii="Times New Roman" w:hAnsi="Times New Roman" w:cs="Times New Roman"/>
          <w:b/>
          <w:color w:val="44546A" w:themeColor="text2"/>
          <w:sz w:val="28"/>
          <w:szCs w:val="28"/>
        </w:rPr>
        <w:t xml:space="preserve"> </w:t>
      </w:r>
      <w:r w:rsidR="006E0EEC" w:rsidRPr="006E0E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="00A70DEA" w:rsidRPr="006E0E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98104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</w:t>
      </w:r>
      <w:proofErr w:type="spellStart"/>
      <w:r w:rsidR="0098104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oritiziranih</w:t>
      </w:r>
      <w:proofErr w:type="spellEnd"/>
      <w:r w:rsidR="0098104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integriranih projektnih prijedloga u svrhu provedbe teritorijalne strategije za područje otoka </w:t>
      </w:r>
      <w:r w:rsidR="005A0958" w:rsidRPr="005A09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litsko-dalmatinske</w:t>
      </w:r>
      <w:r w:rsidR="005A0958" w:rsidRPr="00AF5ED4">
        <w:rPr>
          <w:rFonts w:ascii="Times New Roman" w:hAnsi="Times New Roman" w:cs="Times New Roman"/>
          <w:b/>
          <w:color w:val="44546A" w:themeColor="text2"/>
          <w:sz w:val="28"/>
          <w:szCs w:val="28"/>
        </w:rPr>
        <w:t xml:space="preserve"> </w:t>
      </w:r>
      <w:r w:rsidR="00D31E93" w:rsidRPr="00D31E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županije</w:t>
      </w:r>
      <w:r w:rsidR="00BA009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734966">
      <w:pPr>
        <w:pStyle w:val="Heading1"/>
        <w:tabs>
          <w:tab w:val="left" w:pos="359"/>
        </w:tabs>
        <w:spacing w:before="80"/>
        <w:ind w:firstLine="0"/>
        <w:rPr>
          <w:color w:val="4471C4"/>
        </w:rPr>
      </w:pPr>
    </w:p>
    <w:p w14:paraId="4A0B4351" w14:textId="4EDE77A0" w:rsidR="007727B6" w:rsidRPr="004B56FE" w:rsidRDefault="007727B6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7AE95B7" w14:textId="77777777" w:rsidR="00437FED" w:rsidRPr="009C79E9" w:rsidRDefault="00437FED" w:rsidP="00437FED">
      <w:pPr>
        <w:pStyle w:val="BodyText"/>
        <w:rPr>
          <w:sz w:val="21"/>
        </w:rPr>
      </w:pPr>
    </w:p>
    <w:p w14:paraId="35F9CC1F" w14:textId="77777777" w:rsidR="0096196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B1893D5" w14:textId="77777777" w:rsidR="0096196C" w:rsidRPr="00B840BD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08EC32AA" w14:textId="77777777" w:rsidR="0096196C" w:rsidRPr="00BD6325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6066E4" w14:textId="77777777" w:rsidR="0096196C" w:rsidRPr="0028188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55582F70" w14:textId="77777777" w:rsidR="0096196C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320CA22" w14:textId="77777777" w:rsidR="0096196C" w:rsidRPr="00E60E87" w:rsidRDefault="0096196C" w:rsidP="009619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>Prilog 2. Tablica kriterija prihvatljivost i prioritizacije za svaki projekt pojedinačno</w:t>
      </w: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370E1177" w:rsidR="001445C9" w:rsidRPr="004B56FE" w:rsidRDefault="001445C9" w:rsidP="004B56FE">
      <w:pPr>
        <w:pStyle w:val="BodyText"/>
        <w:spacing w:line="278" w:lineRule="auto"/>
        <w:ind w:left="118"/>
      </w:pPr>
      <w:r>
        <w:t>Ja,</w:t>
      </w:r>
      <w:r>
        <w:rPr>
          <w:spacing w:val="40"/>
        </w:rPr>
        <w:t xml:space="preserve"> </w:t>
      </w:r>
      <w:r>
        <w:t>dolje</w:t>
      </w:r>
      <w:r>
        <w:rPr>
          <w:spacing w:val="40"/>
        </w:rPr>
        <w:t xml:space="preserve"> </w:t>
      </w:r>
      <w:r>
        <w:t>potpisani</w:t>
      </w:r>
      <w:r>
        <w:rPr>
          <w:spacing w:val="40"/>
        </w:rPr>
        <w:t xml:space="preserve"> </w:t>
      </w:r>
      <w:r>
        <w:t>pravni</w:t>
      </w:r>
      <w:r>
        <w:rPr>
          <w:spacing w:val="40"/>
        </w:rPr>
        <w:t xml:space="preserve"> </w:t>
      </w:r>
      <w:r>
        <w:t>zastupnik/osoba</w:t>
      </w:r>
      <w:r>
        <w:rPr>
          <w:spacing w:val="40"/>
        </w:rPr>
        <w:t xml:space="preserve"> </w:t>
      </w:r>
      <w:r>
        <w:t>ovlaštena</w:t>
      </w:r>
      <w:r>
        <w:rPr>
          <w:spacing w:val="40"/>
        </w:rPr>
        <w:t xml:space="preserve"> </w:t>
      </w:r>
      <w:r>
        <w:t>za</w:t>
      </w:r>
      <w:r>
        <w:rPr>
          <w:spacing w:val="40"/>
        </w:rPr>
        <w:t xml:space="preserve"> </w:t>
      </w:r>
      <w:r>
        <w:t>zastupanje</w:t>
      </w:r>
      <w:r>
        <w:rPr>
          <w:spacing w:val="40"/>
        </w:rPr>
        <w:t xml:space="preserve"> </w:t>
      </w:r>
      <w:r w:rsidR="00306C9C" w:rsidRPr="00306C9C">
        <w:t>Splitsko-dalmatinske</w:t>
      </w:r>
      <w:r w:rsidR="00306C9C" w:rsidRPr="00306C9C">
        <w:rPr>
          <w:b/>
          <w:color w:val="44546A" w:themeColor="text2"/>
          <w:sz w:val="28"/>
          <w:szCs w:val="28"/>
        </w:rPr>
        <w:t xml:space="preserve"> </w:t>
      </w:r>
      <w:r w:rsidR="00306C9C" w:rsidRPr="00306C9C">
        <w:t>županije</w:t>
      </w:r>
      <w:r w:rsidR="00306C9C" w:rsidRPr="006E0EEC">
        <w:rPr>
          <w:iCs/>
        </w:rPr>
        <w:t xml:space="preserve"> </w:t>
      </w:r>
      <w:r>
        <w:t xml:space="preserve">potvrđujem da </w:t>
      </w:r>
      <w:r w:rsidR="006C5E44">
        <w:t xml:space="preserve">je sadržaj prijave iz točke </w:t>
      </w:r>
      <w:r w:rsidR="007B0EFD">
        <w:t>2. ovog Obrasca potpun</w:t>
      </w:r>
      <w:r w:rsidR="004B56FE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311B1" w14:textId="77777777" w:rsidR="00CC0E32" w:rsidRDefault="00CC0E32" w:rsidP="001445C9">
      <w:pPr>
        <w:spacing w:after="0" w:line="240" w:lineRule="auto"/>
      </w:pPr>
      <w:r>
        <w:separator/>
      </w:r>
    </w:p>
  </w:endnote>
  <w:endnote w:type="continuationSeparator" w:id="0">
    <w:p w14:paraId="229F8EE7" w14:textId="77777777" w:rsidR="00CC0E32" w:rsidRDefault="00CC0E32" w:rsidP="001445C9">
      <w:pPr>
        <w:spacing w:after="0" w:line="240" w:lineRule="auto"/>
      </w:pPr>
      <w:r>
        <w:continuationSeparator/>
      </w:r>
    </w:p>
  </w:endnote>
  <w:endnote w:type="continuationNotice" w:id="1">
    <w:p w14:paraId="7279B0CE" w14:textId="77777777" w:rsidR="00CC0E32" w:rsidRDefault="00CC0E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12E3A" w14:textId="77777777" w:rsidR="00CC0E32" w:rsidRDefault="00CC0E32" w:rsidP="001445C9">
      <w:pPr>
        <w:spacing w:after="0" w:line="240" w:lineRule="auto"/>
      </w:pPr>
      <w:r>
        <w:separator/>
      </w:r>
    </w:p>
  </w:footnote>
  <w:footnote w:type="continuationSeparator" w:id="0">
    <w:p w14:paraId="252E08BC" w14:textId="77777777" w:rsidR="00CC0E32" w:rsidRDefault="00CC0E32" w:rsidP="001445C9">
      <w:pPr>
        <w:spacing w:after="0" w:line="240" w:lineRule="auto"/>
      </w:pPr>
      <w:r>
        <w:continuationSeparator/>
      </w:r>
    </w:p>
  </w:footnote>
  <w:footnote w:type="continuationNotice" w:id="1">
    <w:p w14:paraId="30E474B0" w14:textId="77777777" w:rsidR="00CC0E32" w:rsidRDefault="00CC0E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63473141">
    <w:abstractNumId w:val="2"/>
  </w:num>
  <w:num w:numId="2" w16cid:durableId="663364799">
    <w:abstractNumId w:val="0"/>
  </w:num>
  <w:num w:numId="3" w16cid:durableId="302078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kwrQUA1PNbGSwAAAA="/>
  </w:docVars>
  <w:rsids>
    <w:rsidRoot w:val="001445C9"/>
    <w:rsid w:val="000049F8"/>
    <w:rsid w:val="0007344B"/>
    <w:rsid w:val="000C45CA"/>
    <w:rsid w:val="0011533B"/>
    <w:rsid w:val="00137948"/>
    <w:rsid w:val="00137E1A"/>
    <w:rsid w:val="001445C9"/>
    <w:rsid w:val="001544A7"/>
    <w:rsid w:val="001A65AE"/>
    <w:rsid w:val="002623C4"/>
    <w:rsid w:val="002B1164"/>
    <w:rsid w:val="002C2B83"/>
    <w:rsid w:val="00305D6F"/>
    <w:rsid w:val="00306C9C"/>
    <w:rsid w:val="00330009"/>
    <w:rsid w:val="00332317"/>
    <w:rsid w:val="0034498C"/>
    <w:rsid w:val="00344F08"/>
    <w:rsid w:val="00376AAE"/>
    <w:rsid w:val="003B3802"/>
    <w:rsid w:val="003D1CDC"/>
    <w:rsid w:val="003E2CD0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22F7A"/>
    <w:rsid w:val="00543783"/>
    <w:rsid w:val="00550F3B"/>
    <w:rsid w:val="00595516"/>
    <w:rsid w:val="005A0958"/>
    <w:rsid w:val="005B7266"/>
    <w:rsid w:val="00606EED"/>
    <w:rsid w:val="00627C87"/>
    <w:rsid w:val="006409DB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34966"/>
    <w:rsid w:val="00736AC6"/>
    <w:rsid w:val="00770905"/>
    <w:rsid w:val="007727B6"/>
    <w:rsid w:val="007B0B7D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6196C"/>
    <w:rsid w:val="00981048"/>
    <w:rsid w:val="00984AC1"/>
    <w:rsid w:val="009D034B"/>
    <w:rsid w:val="009D5B2D"/>
    <w:rsid w:val="009F0411"/>
    <w:rsid w:val="00A64990"/>
    <w:rsid w:val="00A67EE0"/>
    <w:rsid w:val="00A70DEA"/>
    <w:rsid w:val="00A80BFA"/>
    <w:rsid w:val="00AA5827"/>
    <w:rsid w:val="00AB3790"/>
    <w:rsid w:val="00AD49F1"/>
    <w:rsid w:val="00AF3911"/>
    <w:rsid w:val="00B42FD7"/>
    <w:rsid w:val="00B6660A"/>
    <w:rsid w:val="00B76267"/>
    <w:rsid w:val="00B77372"/>
    <w:rsid w:val="00B90B3D"/>
    <w:rsid w:val="00BA009B"/>
    <w:rsid w:val="00BD09A3"/>
    <w:rsid w:val="00C92EF9"/>
    <w:rsid w:val="00CA0E35"/>
    <w:rsid w:val="00CC0E32"/>
    <w:rsid w:val="00CD0354"/>
    <w:rsid w:val="00CD688E"/>
    <w:rsid w:val="00D31E93"/>
    <w:rsid w:val="00D45656"/>
    <w:rsid w:val="00D644E1"/>
    <w:rsid w:val="00DA0313"/>
    <w:rsid w:val="00DD3549"/>
    <w:rsid w:val="00DD4096"/>
    <w:rsid w:val="00DE2CF9"/>
    <w:rsid w:val="00DE62B9"/>
    <w:rsid w:val="00E649A5"/>
    <w:rsid w:val="00E7768B"/>
    <w:rsid w:val="00F15CF8"/>
    <w:rsid w:val="00FC6136"/>
    <w:rsid w:val="00FC724C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06C9C"/>
  </w:style>
  <w:style w:type="character" w:customStyle="1" w:styleId="eop">
    <w:name w:val="eop"/>
    <w:basedOn w:val="DefaultParagraphFont"/>
    <w:rsid w:val="00306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D87D0B-9F18-411E-A5D7-C7510C3623CE}">
  <ds:schemaRefs>
    <ds:schemaRef ds:uri="http://www.w3.org/XML/1998/namespace"/>
    <ds:schemaRef ds:uri="http://purl.org/dc/dcmitype/"/>
    <ds:schemaRef ds:uri="http://schemas.microsoft.com/office/2006/documentManagement/types"/>
    <ds:schemaRef ds:uri="9f741cb3-622c-4b5f-8c93-6ee338693471"/>
    <ds:schemaRef ds:uri="e7897449-8e6f-4cef-be58-e81a4abd4035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Directorate for Islands</cp:lastModifiedBy>
  <cp:revision>10</cp:revision>
  <dcterms:created xsi:type="dcterms:W3CDTF">2024-01-31T00:20:00Z</dcterms:created>
  <dcterms:modified xsi:type="dcterms:W3CDTF">2024-02-16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